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ie Sherid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id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30 Shannon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miensherid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9068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